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6BB197" w14:textId="77777777" w:rsidR="00F948BB" w:rsidRDefault="00B04E28">
      <w:pPr>
        <w:pStyle w:val="Ttulo"/>
      </w:pPr>
      <w:r>
        <w:t>Projeto Final - Covid</w:t>
      </w:r>
    </w:p>
    <w:p w14:paraId="4288C838" w14:textId="77777777" w:rsidR="00F948BB" w:rsidRDefault="00B04E28">
      <w:pPr>
        <w:pStyle w:val="Author"/>
      </w:pPr>
      <w:r>
        <w:t>Pedro Lealdino Filho</w:t>
      </w:r>
    </w:p>
    <w:p w14:paraId="1475E86F" w14:textId="77777777" w:rsidR="00F948BB" w:rsidRDefault="00B04E28">
      <w:pPr>
        <w:pStyle w:val="Data"/>
      </w:pPr>
      <w:r>
        <w:t>24/05/2020</w:t>
      </w:r>
    </w:p>
    <w:p w14:paraId="0A62A6DF" w14:textId="77777777" w:rsidR="00F948BB" w:rsidRDefault="00B04E28">
      <w:pPr>
        <w:pStyle w:val="Ttulo2"/>
      </w:pPr>
      <w:bookmarkStart w:id="0" w:name="estudo-sobre-o-covid-no-mundo"/>
      <w:r>
        <w:t>Estudo sobre o Covid no Mundo</w:t>
      </w:r>
      <w:bookmarkEnd w:id="0"/>
    </w:p>
    <w:p w14:paraId="05A86380" w14:textId="77777777" w:rsidR="00F948BB" w:rsidRDefault="00B04E28">
      <w:pPr>
        <w:pStyle w:val="FirstParagraph"/>
      </w:pPr>
      <w:r>
        <w:t>Neste trabalho realizaremos uma Análise Exploratória de Dados Simples em dados reais sobre a pandemia do novo coronavírus, Covid19.</w:t>
      </w:r>
    </w:p>
    <w:p w14:paraId="27FDD89A" w14:textId="77777777" w:rsidR="00F948BB" w:rsidRDefault="00B04E28">
      <w:pPr>
        <w:pStyle w:val="Ttulo3"/>
      </w:pPr>
      <w:bookmarkStart w:id="1" w:name="carregando-as-bibliotecas-necessárias"/>
      <w:r>
        <w:t>Carregando as Bibliotecas Necessárias</w:t>
      </w:r>
      <w:bookmarkEnd w:id="1"/>
    </w:p>
    <w:p w14:paraId="506B6123" w14:textId="77777777" w:rsidR="00F948BB" w:rsidRDefault="00B04E2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odeest)</w:t>
      </w:r>
    </w:p>
    <w:p w14:paraId="427A69B6" w14:textId="77777777" w:rsidR="00F948BB" w:rsidRDefault="00B04E28">
      <w:pPr>
        <w:pStyle w:val="Ttulo3"/>
      </w:pPr>
      <w:bookmarkStart w:id="2" w:name="importando-os-dados"/>
      <w:r>
        <w:t>Importando os Dados</w:t>
      </w:r>
      <w:bookmarkEnd w:id="2"/>
    </w:p>
    <w:p w14:paraId="6D363777" w14:textId="77777777" w:rsidR="00F948BB" w:rsidRDefault="00B04E28">
      <w:pPr>
        <w:pStyle w:val="SourceCode"/>
      </w:pPr>
      <w:r>
        <w:rPr>
          <w:rStyle w:val="NormalTok"/>
        </w:rPr>
        <w:t>dados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oronavirus</w:t>
      </w:r>
      <w:r>
        <w:rPr>
          <w:rStyle w:val="StringTok"/>
        </w:rPr>
        <w:t>_situacao.csv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dos &lt;-</w:t>
      </w:r>
      <w:r>
        <w:rPr>
          <w:rStyle w:val="StringTok"/>
        </w:rPr>
        <w:t xml:space="preserve"> </w:t>
      </w:r>
      <w:r>
        <w:rPr>
          <w:rStyle w:val="NormalTok"/>
        </w:rPr>
        <w:t>dado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 ]</w:t>
      </w:r>
    </w:p>
    <w:p w14:paraId="53FAD3F4" w14:textId="77777777" w:rsidR="00F948BB" w:rsidRDefault="00B04E28">
      <w:pPr>
        <w:pStyle w:val="Ttulo3"/>
      </w:pPr>
      <w:bookmarkStart w:id="3" w:name="visualizando-a-estrutura-dos-dados"/>
      <w:r>
        <w:t>Visualizando a Estrutura dos Dados</w:t>
      </w:r>
      <w:bookmarkEnd w:id="3"/>
    </w:p>
    <w:p w14:paraId="58A21E11" w14:textId="77777777" w:rsidR="00F948BB" w:rsidRDefault="00B04E28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ados)</w:t>
      </w:r>
    </w:p>
    <w:p w14:paraId="5E6857A1" w14:textId="77777777" w:rsidR="00F948BB" w:rsidRDefault="00B04E28">
      <w:pPr>
        <w:pStyle w:val="SourceCode"/>
      </w:pPr>
      <w:r>
        <w:rPr>
          <w:rStyle w:val="VerbatimChar"/>
        </w:rPr>
        <w:t>## 'data.frame':    10 obs. of  5 variables:</w:t>
      </w:r>
      <w:r>
        <w:br/>
      </w:r>
      <w:r>
        <w:rPr>
          <w:rStyle w:val="VerbatimChar"/>
        </w:rPr>
        <w:t>##  $ X        : int  1 2 3 4 5 6 7 8 9 10</w:t>
      </w:r>
      <w:r>
        <w:br/>
      </w:r>
      <w:r>
        <w:rPr>
          <w:rStyle w:val="VerbatimChar"/>
        </w:rPr>
        <w:t xml:space="preserve">##  $ country  : Factor w/ 188 levels "Afghanistan",..: </w:t>
      </w:r>
      <w:r>
        <w:rPr>
          <w:rStyle w:val="VerbatimChar"/>
        </w:rPr>
        <w:t>180 24 141 80 135 36 148 82 113 131</w:t>
      </w:r>
      <w:r>
        <w:br/>
      </w:r>
      <w:r>
        <w:rPr>
          <w:rStyle w:val="VerbatimChar"/>
        </w:rPr>
        <w:t>##  $ confirmed: int  23285 19694 8764 5553 4537 4038 2691 2346 2248 1932</w:t>
      </w:r>
      <w:r>
        <w:br/>
      </w:r>
      <w:r>
        <w:rPr>
          <w:rStyle w:val="VerbatimChar"/>
        </w:rPr>
        <w:t>##  $ death    : int  1518 876 135 132 110 35 10 64 424 46</w:t>
      </w:r>
      <w:r>
        <w:br/>
      </w:r>
      <w:r>
        <w:rPr>
          <w:rStyle w:val="VerbatimChar"/>
        </w:rPr>
        <w:t>##  $ recovered: int  4920 9889 9262 3113 5444 997 1844 1635 1094 612</w:t>
      </w:r>
    </w:p>
    <w:p w14:paraId="63F69314" w14:textId="77777777" w:rsidR="00F948BB" w:rsidRDefault="00B04E28">
      <w:pPr>
        <w:pStyle w:val="Ttulo2"/>
      </w:pPr>
      <w:bookmarkStart w:id="4" w:name="gráficos"/>
      <w:r>
        <w:t>Gráficos</w:t>
      </w:r>
      <w:bookmarkEnd w:id="4"/>
    </w:p>
    <w:p w14:paraId="05754D12" w14:textId="77777777" w:rsidR="00F948BB" w:rsidRDefault="00B04E28">
      <w:pPr>
        <w:pStyle w:val="SourceCode"/>
      </w:pPr>
      <w:r>
        <w:rPr>
          <w:rStyle w:val="NormalTok"/>
        </w:rPr>
        <w:t>dados</w:t>
      </w:r>
    </w:p>
    <w:p w14:paraId="001A671C" w14:textId="77777777" w:rsidR="00F948BB" w:rsidRDefault="00B04E28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    X      country confirmed death recovered</w:t>
      </w:r>
      <w:r>
        <w:br/>
      </w:r>
      <w:r>
        <w:rPr>
          <w:rStyle w:val="VerbatimChar"/>
        </w:rPr>
        <w:t>## 1   1           US     23285  1518      4920</w:t>
      </w:r>
      <w:r>
        <w:br/>
      </w:r>
      <w:r>
        <w:rPr>
          <w:rStyle w:val="VerbatimChar"/>
        </w:rPr>
        <w:t>## 2   2       Brazil     19694   876      9889</w:t>
      </w:r>
      <w:r>
        <w:br/>
      </w:r>
      <w:r>
        <w:rPr>
          <w:rStyle w:val="VerbatimChar"/>
        </w:rPr>
        <w:t>## 3   3       Russia      8764   135      9262</w:t>
      </w:r>
      <w:r>
        <w:br/>
      </w:r>
      <w:r>
        <w:rPr>
          <w:rStyle w:val="VerbatimChar"/>
        </w:rPr>
        <w:t>## 4   4        India      5553   132      3113</w:t>
      </w:r>
      <w:r>
        <w:br/>
      </w:r>
      <w:r>
        <w:rPr>
          <w:rStyle w:val="VerbatimChar"/>
        </w:rPr>
        <w:t>## 5   5         P</w:t>
      </w:r>
      <w:r>
        <w:rPr>
          <w:rStyle w:val="VerbatimChar"/>
        </w:rPr>
        <w:t>eru      4537   110      5444</w:t>
      </w:r>
      <w:r>
        <w:br/>
      </w:r>
      <w:r>
        <w:rPr>
          <w:rStyle w:val="VerbatimChar"/>
        </w:rPr>
        <w:t>## 6   6        Chile      4038    35       997</w:t>
      </w:r>
      <w:r>
        <w:br/>
      </w:r>
      <w:r>
        <w:rPr>
          <w:rStyle w:val="VerbatimChar"/>
        </w:rPr>
        <w:t>## 7   7 Saudi Arabia      2691    10      1844</w:t>
      </w:r>
      <w:r>
        <w:br/>
      </w:r>
      <w:r>
        <w:rPr>
          <w:rStyle w:val="VerbatimChar"/>
        </w:rPr>
        <w:t>## 8   8         Iran      2346    64      1635</w:t>
      </w:r>
      <w:r>
        <w:br/>
      </w:r>
      <w:r>
        <w:rPr>
          <w:rStyle w:val="VerbatimChar"/>
        </w:rPr>
        <w:t>## 9   9       Mexico      2248   424      1094</w:t>
      </w:r>
      <w:r>
        <w:br/>
      </w:r>
      <w:r>
        <w:rPr>
          <w:rStyle w:val="VerbatimChar"/>
        </w:rPr>
        <w:t xml:space="preserve">## 10 10     Pakistan      1932   </w:t>
      </w:r>
      <w:r>
        <w:rPr>
          <w:rStyle w:val="VerbatimChar"/>
        </w:rPr>
        <w:t xml:space="preserve"> 46       612</w:t>
      </w:r>
    </w:p>
    <w:p w14:paraId="0FF26029" w14:textId="77777777" w:rsidR="00F948BB" w:rsidRDefault="00B04E28">
      <w:pPr>
        <w:pStyle w:val="SourceCode"/>
      </w:pPr>
      <w:r>
        <w:rPr>
          <w:rStyle w:val="KeywordTok"/>
        </w:rPr>
        <w:lastRenderedPageBreak/>
        <w:t>pi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dos</w:t>
      </w:r>
      <w:r>
        <w:rPr>
          <w:rStyle w:val="OperatorTok"/>
        </w:rPr>
        <w:t>$</w:t>
      </w:r>
      <w:r>
        <w:rPr>
          <w:rStyle w:val="NormalTok"/>
        </w:rPr>
        <w:t xml:space="preserve">confirmed), </w:t>
      </w:r>
      <w:r>
        <w:rPr>
          <w:rStyle w:val="DataTypeTok"/>
        </w:rPr>
        <w:t>labels =</w:t>
      </w:r>
      <w:r>
        <w:rPr>
          <w:rStyle w:val="NormalTok"/>
        </w:rPr>
        <w:t xml:space="preserve"> dados</w:t>
      </w:r>
      <w:r>
        <w:rPr>
          <w:rStyle w:val="OperatorTok"/>
        </w:rPr>
        <w:t>$</w:t>
      </w:r>
      <w:r>
        <w:rPr>
          <w:rStyle w:val="NormalTok"/>
        </w:rPr>
        <w:t xml:space="preserve">country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ráfico de Pizza - Casos Confirmados por país"</w:t>
      </w:r>
      <w:r>
        <w:rPr>
          <w:rStyle w:val="NormalTok"/>
        </w:rPr>
        <w:t>)</w:t>
      </w:r>
    </w:p>
    <w:p w14:paraId="605FC735" w14:textId="77777777" w:rsidR="00F948BB" w:rsidRDefault="00B04E28">
      <w:pPr>
        <w:pStyle w:val="FirstParagraph"/>
      </w:pPr>
      <w:r>
        <w:rPr>
          <w:noProof/>
        </w:rPr>
        <w:drawing>
          <wp:inline distT="0" distB="0" distL="0" distR="0" wp14:anchorId="72AF53FF" wp14:editId="4B3643B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to_final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6A1AF2" w14:textId="77777777" w:rsidR="00F948BB" w:rsidRDefault="00B04E28">
      <w:pPr>
        <w:pStyle w:val="Corpodetexto"/>
      </w:pPr>
      <w:r>
        <w:t>Podemos perceber pelo gráfico acima que Estados Unidos, Rússia e Brasil lideram o ranking de casos confirmados no mundo. No próximo gráfico, visualizaremos a porcentagem de pessoas recuperadas por país.</w:t>
      </w:r>
    </w:p>
    <w:p w14:paraId="62988809" w14:textId="77777777" w:rsidR="00F948BB" w:rsidRDefault="00B04E2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do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untry, </w:t>
      </w:r>
      <w:r>
        <w:rPr>
          <w:rStyle w:val="DataTypeTok"/>
        </w:rPr>
        <w:t>y =</w:t>
      </w:r>
      <w:r>
        <w:rPr>
          <w:rStyle w:val="NormalTok"/>
        </w:rPr>
        <w:t xml:space="preserve"> recovered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reco</w:t>
      </w:r>
      <w:r>
        <w:rPr>
          <w:rStyle w:val="NormalTok"/>
        </w:rPr>
        <w:t xml:space="preserve">vered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countr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14:paraId="10A79E1C" w14:textId="77777777" w:rsidR="00F948BB" w:rsidRDefault="00B04E28">
      <w:pPr>
        <w:pStyle w:val="FirstParagraph"/>
      </w:pPr>
      <w:r>
        <w:rPr>
          <w:noProof/>
        </w:rPr>
        <w:lastRenderedPageBreak/>
        <w:drawing>
          <wp:inline distT="0" distB="0" distL="0" distR="0" wp14:anchorId="7BCFA00F" wp14:editId="673C5995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to_final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694DAD" w14:textId="77777777" w:rsidR="00F948BB" w:rsidRDefault="00B04E28">
      <w:pPr>
        <w:pStyle w:val="Ttulo2"/>
      </w:pPr>
      <w:bookmarkStart w:id="5" w:name="medidas-de-tendência-central"/>
      <w:r>
        <w:t>Medidas de Tendência Central</w:t>
      </w:r>
      <w:bookmarkEnd w:id="5"/>
    </w:p>
    <w:p w14:paraId="27D58D7D" w14:textId="77777777" w:rsidR="00F948BB" w:rsidRDefault="00B04E28">
      <w:pPr>
        <w:pStyle w:val="FirstParagraph"/>
      </w:pPr>
      <w:r>
        <w:t>Vamos agora verificar a média de pessoas contaminadas, recuperadas e mortas dos países</w:t>
      </w:r>
    </w:p>
    <w:p w14:paraId="46A1AB42" w14:textId="77777777" w:rsidR="00F948BB" w:rsidRDefault="00B04E28">
      <w:pPr>
        <w:pStyle w:val="Ttulo3"/>
      </w:pPr>
      <w:bookmarkStart w:id="6" w:name="média"/>
      <w:r>
        <w:t>Média</w:t>
      </w:r>
      <w:bookmarkEnd w:id="6"/>
    </w:p>
    <w:p w14:paraId="4333DB51" w14:textId="77777777" w:rsidR="00F948BB" w:rsidRDefault="00B04E28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dados</w:t>
      </w:r>
      <w:r>
        <w:rPr>
          <w:rStyle w:val="OperatorTok"/>
        </w:rPr>
        <w:t>$</w:t>
      </w:r>
      <w:r>
        <w:rPr>
          <w:rStyle w:val="NormalTok"/>
        </w:rPr>
        <w:t>confirmed)</w:t>
      </w:r>
    </w:p>
    <w:p w14:paraId="3771922F" w14:textId="77777777" w:rsidR="00F948BB" w:rsidRDefault="00B04E28">
      <w:pPr>
        <w:pStyle w:val="SourceCode"/>
      </w:pPr>
      <w:r>
        <w:rPr>
          <w:rStyle w:val="VerbatimChar"/>
        </w:rPr>
        <w:t>## [1] 7508.8</w:t>
      </w:r>
    </w:p>
    <w:p w14:paraId="1B01F429" w14:textId="77777777" w:rsidR="00F948BB" w:rsidRDefault="00B04E28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dados</w:t>
      </w:r>
      <w:r>
        <w:rPr>
          <w:rStyle w:val="OperatorTok"/>
        </w:rPr>
        <w:t>$</w:t>
      </w:r>
      <w:r>
        <w:rPr>
          <w:rStyle w:val="NormalTok"/>
        </w:rPr>
        <w:t>death)</w:t>
      </w:r>
    </w:p>
    <w:p w14:paraId="35008FA1" w14:textId="77777777" w:rsidR="00F948BB" w:rsidRDefault="00B04E28">
      <w:pPr>
        <w:pStyle w:val="SourceCode"/>
      </w:pPr>
      <w:r>
        <w:rPr>
          <w:rStyle w:val="VerbatimChar"/>
        </w:rPr>
        <w:t>## [1] 335</w:t>
      </w:r>
    </w:p>
    <w:p w14:paraId="7192D8F2" w14:textId="77777777" w:rsidR="00F948BB" w:rsidRDefault="00B04E28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dados</w:t>
      </w:r>
      <w:r>
        <w:rPr>
          <w:rStyle w:val="OperatorTok"/>
        </w:rPr>
        <w:t>$</w:t>
      </w:r>
      <w:r>
        <w:rPr>
          <w:rStyle w:val="NormalTok"/>
        </w:rPr>
        <w:t>recovered)</w:t>
      </w:r>
    </w:p>
    <w:p w14:paraId="2999A45E" w14:textId="77777777" w:rsidR="00F948BB" w:rsidRDefault="00B04E28">
      <w:pPr>
        <w:pStyle w:val="SourceCode"/>
      </w:pPr>
      <w:r>
        <w:rPr>
          <w:rStyle w:val="VerbatimChar"/>
        </w:rPr>
        <w:t>## [1] 3881</w:t>
      </w:r>
    </w:p>
    <w:p w14:paraId="064365B8" w14:textId="77777777" w:rsidR="00F948BB" w:rsidRDefault="00B04E28">
      <w:pPr>
        <w:pStyle w:val="Ttulo3"/>
      </w:pPr>
      <w:bookmarkStart w:id="7" w:name="mediana"/>
      <w:r>
        <w:t>Mediana</w:t>
      </w:r>
      <w:bookmarkEnd w:id="7"/>
    </w:p>
    <w:p w14:paraId="62A206D4" w14:textId="77777777" w:rsidR="00F948BB" w:rsidRDefault="00B04E28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dados</w:t>
      </w:r>
      <w:r>
        <w:rPr>
          <w:rStyle w:val="OperatorTok"/>
        </w:rPr>
        <w:t>$</w:t>
      </w:r>
      <w:r>
        <w:rPr>
          <w:rStyle w:val="NormalTok"/>
        </w:rPr>
        <w:t>confirmed)</w:t>
      </w:r>
    </w:p>
    <w:p w14:paraId="7CECDBB0" w14:textId="77777777" w:rsidR="00F948BB" w:rsidRDefault="00B04E28">
      <w:pPr>
        <w:pStyle w:val="SourceCode"/>
      </w:pPr>
      <w:r>
        <w:rPr>
          <w:rStyle w:val="VerbatimChar"/>
        </w:rPr>
        <w:t>## [1] 4287.5</w:t>
      </w:r>
    </w:p>
    <w:p w14:paraId="25B4E5A0" w14:textId="77777777" w:rsidR="00F948BB" w:rsidRDefault="00B04E28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dados</w:t>
      </w:r>
      <w:r>
        <w:rPr>
          <w:rStyle w:val="OperatorTok"/>
        </w:rPr>
        <w:t>$</w:t>
      </w:r>
      <w:r>
        <w:rPr>
          <w:rStyle w:val="NormalTok"/>
        </w:rPr>
        <w:t>death)</w:t>
      </w:r>
    </w:p>
    <w:p w14:paraId="27D9FA2D" w14:textId="77777777" w:rsidR="00F948BB" w:rsidRDefault="00B04E28">
      <w:pPr>
        <w:pStyle w:val="SourceCode"/>
      </w:pPr>
      <w:r>
        <w:rPr>
          <w:rStyle w:val="VerbatimChar"/>
        </w:rPr>
        <w:t>## [1] 121</w:t>
      </w:r>
    </w:p>
    <w:p w14:paraId="705F5C06" w14:textId="77777777" w:rsidR="00F948BB" w:rsidRDefault="00B04E28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dados</w:t>
      </w:r>
      <w:r>
        <w:rPr>
          <w:rStyle w:val="OperatorTok"/>
        </w:rPr>
        <w:t>$</w:t>
      </w:r>
      <w:r>
        <w:rPr>
          <w:rStyle w:val="NormalTok"/>
        </w:rPr>
        <w:t>recovered)</w:t>
      </w:r>
    </w:p>
    <w:p w14:paraId="155A3D8E" w14:textId="77777777" w:rsidR="00F948BB" w:rsidRDefault="00B04E28">
      <w:pPr>
        <w:pStyle w:val="SourceCode"/>
      </w:pPr>
      <w:r>
        <w:rPr>
          <w:rStyle w:val="VerbatimChar"/>
        </w:rPr>
        <w:lastRenderedPageBreak/>
        <w:t>## [1] 2478.5</w:t>
      </w:r>
    </w:p>
    <w:p w14:paraId="41F82F4D" w14:textId="77777777" w:rsidR="00F948BB" w:rsidRDefault="00B04E28">
      <w:pPr>
        <w:pStyle w:val="Ttulo2"/>
      </w:pPr>
      <w:bookmarkStart w:id="8" w:name="medidas-de-variabilidade"/>
      <w:r>
        <w:t>Medidas de Variabilidade</w:t>
      </w:r>
      <w:bookmarkEnd w:id="8"/>
    </w:p>
    <w:p w14:paraId="693B7815" w14:textId="77777777" w:rsidR="00F948BB" w:rsidRDefault="00B04E28">
      <w:pPr>
        <w:pStyle w:val="Ttulo3"/>
      </w:pPr>
      <w:bookmarkStart w:id="9" w:name="variância"/>
      <w:r>
        <w:t>Variância</w:t>
      </w:r>
      <w:bookmarkEnd w:id="9"/>
    </w:p>
    <w:p w14:paraId="297AB90A" w14:textId="77777777" w:rsidR="00F948BB" w:rsidRDefault="00B04E28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dados</w:t>
      </w:r>
      <w:r>
        <w:rPr>
          <w:rStyle w:val="OperatorTok"/>
        </w:rPr>
        <w:t>$</w:t>
      </w:r>
      <w:r>
        <w:rPr>
          <w:rStyle w:val="NormalTok"/>
        </w:rPr>
        <w:t>confirmed)</w:t>
      </w:r>
    </w:p>
    <w:p w14:paraId="64196E53" w14:textId="77777777" w:rsidR="00F948BB" w:rsidRDefault="00B04E28">
      <w:pPr>
        <w:pStyle w:val="SourceCode"/>
      </w:pPr>
      <w:r>
        <w:rPr>
          <w:rStyle w:val="VerbatimChar"/>
        </w:rPr>
        <w:t>## [1] 59143192</w:t>
      </w:r>
    </w:p>
    <w:p w14:paraId="3EAA611C" w14:textId="77777777" w:rsidR="00F948BB" w:rsidRDefault="00B04E28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dados</w:t>
      </w:r>
      <w:r>
        <w:rPr>
          <w:rStyle w:val="OperatorTok"/>
        </w:rPr>
        <w:t>$</w:t>
      </w:r>
      <w:r>
        <w:rPr>
          <w:rStyle w:val="NormalTok"/>
        </w:rPr>
        <w:t>death)</w:t>
      </w:r>
    </w:p>
    <w:p w14:paraId="295C4BC9" w14:textId="77777777" w:rsidR="00F948BB" w:rsidRDefault="00B04E28">
      <w:pPr>
        <w:pStyle w:val="SourceCode"/>
      </w:pPr>
      <w:r>
        <w:rPr>
          <w:rStyle w:val="VerbatimChar"/>
        </w:rPr>
        <w:t>## [1] 242723.6</w:t>
      </w:r>
    </w:p>
    <w:p w14:paraId="54D424FA" w14:textId="77777777" w:rsidR="00F948BB" w:rsidRDefault="00B04E28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dados</w:t>
      </w:r>
      <w:r>
        <w:rPr>
          <w:rStyle w:val="OperatorTok"/>
        </w:rPr>
        <w:t>$</w:t>
      </w:r>
      <w:r>
        <w:rPr>
          <w:rStyle w:val="NormalTok"/>
        </w:rPr>
        <w:t>recovered)</w:t>
      </w:r>
    </w:p>
    <w:p w14:paraId="699B652E" w14:textId="77777777" w:rsidR="00F948BB" w:rsidRDefault="00B04E28">
      <w:pPr>
        <w:pStyle w:val="SourceCode"/>
      </w:pPr>
      <w:r>
        <w:rPr>
          <w:rStyle w:val="VerbatimChar"/>
        </w:rPr>
        <w:t>## [1] 11680957</w:t>
      </w:r>
    </w:p>
    <w:p w14:paraId="0985982A" w14:textId="77777777" w:rsidR="00F948BB" w:rsidRDefault="00B04E28">
      <w:pPr>
        <w:pStyle w:val="Ttulo3"/>
      </w:pPr>
      <w:bookmarkStart w:id="10" w:name="desvio-padrão"/>
      <w:r>
        <w:t>Desvio Padrão</w:t>
      </w:r>
      <w:bookmarkEnd w:id="10"/>
    </w:p>
    <w:p w14:paraId="652B3FCC" w14:textId="77777777" w:rsidR="00F948BB" w:rsidRDefault="00B04E28">
      <w:pPr>
        <w:pStyle w:val="SourceCode"/>
      </w:pPr>
      <w:proofErr w:type="spellStart"/>
      <w:r>
        <w:rPr>
          <w:rStyle w:val="Keyword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dos</w:t>
      </w:r>
      <w:r>
        <w:rPr>
          <w:rStyle w:val="OperatorTok"/>
        </w:rPr>
        <w:t>$</w:t>
      </w:r>
      <w:r>
        <w:rPr>
          <w:rStyle w:val="NormalTok"/>
        </w:rPr>
        <w:t>confirmed</w:t>
      </w:r>
      <w:proofErr w:type="spellEnd"/>
      <w:r>
        <w:rPr>
          <w:rStyle w:val="NormalTok"/>
        </w:rPr>
        <w:t>)</w:t>
      </w:r>
    </w:p>
    <w:p w14:paraId="473B6C52" w14:textId="77777777" w:rsidR="00F948BB" w:rsidRDefault="00B04E28">
      <w:pPr>
        <w:pStyle w:val="SourceCode"/>
      </w:pPr>
      <w:r>
        <w:rPr>
          <w:rStyle w:val="VerbatimChar"/>
        </w:rPr>
        <w:t>## [1] 7690.461</w:t>
      </w:r>
    </w:p>
    <w:p w14:paraId="4DB75F41" w14:textId="77777777" w:rsidR="00F948BB" w:rsidRDefault="00B04E28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dados</w:t>
      </w:r>
      <w:r>
        <w:rPr>
          <w:rStyle w:val="OperatorTok"/>
        </w:rPr>
        <w:t>$</w:t>
      </w:r>
      <w:r>
        <w:rPr>
          <w:rStyle w:val="NormalTok"/>
        </w:rPr>
        <w:t>death)</w:t>
      </w:r>
    </w:p>
    <w:p w14:paraId="0ECE15CF" w14:textId="77777777" w:rsidR="00F948BB" w:rsidRDefault="00B04E28">
      <w:pPr>
        <w:pStyle w:val="SourceCode"/>
      </w:pPr>
      <w:r>
        <w:rPr>
          <w:rStyle w:val="VerbatimChar"/>
        </w:rPr>
        <w:t>## [1] 492.6698</w:t>
      </w:r>
    </w:p>
    <w:p w14:paraId="13276DD5" w14:textId="77777777" w:rsidR="00F948BB" w:rsidRDefault="00B04E28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dados</w:t>
      </w:r>
      <w:r>
        <w:rPr>
          <w:rStyle w:val="OperatorTok"/>
        </w:rPr>
        <w:t>$</w:t>
      </w:r>
      <w:r>
        <w:rPr>
          <w:rStyle w:val="NormalTok"/>
        </w:rPr>
        <w:t>recovered)</w:t>
      </w:r>
    </w:p>
    <w:p w14:paraId="6AAD50BB" w14:textId="77777777" w:rsidR="00F948BB" w:rsidRDefault="00B04E28">
      <w:pPr>
        <w:pStyle w:val="SourceCode"/>
      </w:pPr>
      <w:r>
        <w:rPr>
          <w:rStyle w:val="VerbatimChar"/>
        </w:rPr>
        <w:t>## [1] 3417.741</w:t>
      </w:r>
    </w:p>
    <w:p w14:paraId="15FEF34C" w14:textId="77777777" w:rsidR="00F948BB" w:rsidRDefault="00B04E28">
      <w:pPr>
        <w:pStyle w:val="Ttulo2"/>
      </w:pPr>
      <w:bookmarkStart w:id="11" w:name="resumo-dos-dados"/>
      <w:proofErr w:type="spellStart"/>
      <w:r>
        <w:t>Resumo</w:t>
      </w:r>
      <w:proofErr w:type="spellEnd"/>
      <w:r>
        <w:t xml:space="preserve"> dos dados</w:t>
      </w:r>
      <w:bookmarkEnd w:id="11"/>
    </w:p>
    <w:p w14:paraId="70C86A85" w14:textId="77777777" w:rsidR="00F948BB" w:rsidRPr="00BF41FD" w:rsidRDefault="00B04E28">
      <w:pPr>
        <w:pStyle w:val="SourceCode"/>
        <w:rPr>
          <w:sz w:val="22"/>
          <w:szCs w:val="22"/>
        </w:rPr>
      </w:pPr>
      <w:r w:rsidRPr="00BF41FD">
        <w:rPr>
          <w:rStyle w:val="KeywordTok"/>
          <w:sz w:val="20"/>
          <w:szCs w:val="22"/>
        </w:rPr>
        <w:t>summary</w:t>
      </w:r>
      <w:r w:rsidRPr="00BF41FD">
        <w:rPr>
          <w:rStyle w:val="NormalTok"/>
          <w:sz w:val="20"/>
          <w:szCs w:val="22"/>
        </w:rPr>
        <w:t>(dados)</w:t>
      </w:r>
    </w:p>
    <w:p w14:paraId="53AB6E32" w14:textId="77777777" w:rsidR="00F948BB" w:rsidRPr="00BF41FD" w:rsidRDefault="00B04E28">
      <w:pPr>
        <w:pStyle w:val="SourceCode"/>
        <w:rPr>
          <w:sz w:val="22"/>
          <w:szCs w:val="22"/>
        </w:rPr>
      </w:pPr>
      <w:r w:rsidRPr="00BF41FD">
        <w:rPr>
          <w:rStyle w:val="VerbatimChar"/>
          <w:sz w:val="20"/>
          <w:szCs w:val="22"/>
        </w:rPr>
        <w:t xml:space="preserve">##        X             country    confirmed         </w:t>
      </w:r>
      <w:r w:rsidRPr="00BF41FD">
        <w:rPr>
          <w:rStyle w:val="VerbatimChar"/>
          <w:sz w:val="20"/>
          <w:szCs w:val="22"/>
        </w:rPr>
        <w:t xml:space="preserve">death          recovered   </w:t>
      </w:r>
      <w:r w:rsidRPr="00BF41FD">
        <w:rPr>
          <w:sz w:val="22"/>
          <w:szCs w:val="22"/>
        </w:rPr>
        <w:br/>
      </w:r>
      <w:r w:rsidRPr="00BF41FD">
        <w:rPr>
          <w:rStyle w:val="VerbatimChar"/>
          <w:sz w:val="20"/>
          <w:szCs w:val="22"/>
        </w:rPr>
        <w:t xml:space="preserve">##  Min.   : 1.00   Brazil  :1   Min.   : 1932   Min.   :  10.0   Min.   : 612  </w:t>
      </w:r>
      <w:r w:rsidRPr="00BF41FD">
        <w:rPr>
          <w:sz w:val="22"/>
          <w:szCs w:val="22"/>
        </w:rPr>
        <w:br/>
      </w:r>
      <w:r w:rsidRPr="00BF41FD">
        <w:rPr>
          <w:rStyle w:val="VerbatimChar"/>
          <w:sz w:val="20"/>
          <w:szCs w:val="22"/>
        </w:rPr>
        <w:t xml:space="preserve">##  1st Qu.: 3.25   Chile   :1   1st Qu.: 2432   1st Qu.:  50.5   1st Qu.:1229  </w:t>
      </w:r>
      <w:r w:rsidRPr="00BF41FD">
        <w:rPr>
          <w:sz w:val="22"/>
          <w:szCs w:val="22"/>
        </w:rPr>
        <w:br/>
      </w:r>
      <w:r w:rsidRPr="00BF41FD">
        <w:rPr>
          <w:rStyle w:val="VerbatimChar"/>
          <w:sz w:val="20"/>
          <w:szCs w:val="22"/>
        </w:rPr>
        <w:t xml:space="preserve">##  Median : 5.50   India   :1   Median : 4288   Median : 121.0   </w:t>
      </w:r>
      <w:r w:rsidRPr="00BF41FD">
        <w:rPr>
          <w:rStyle w:val="VerbatimChar"/>
          <w:sz w:val="20"/>
          <w:szCs w:val="22"/>
        </w:rPr>
        <w:t xml:space="preserve">Median :2478  </w:t>
      </w:r>
      <w:r w:rsidRPr="00BF41FD">
        <w:rPr>
          <w:sz w:val="22"/>
          <w:szCs w:val="22"/>
        </w:rPr>
        <w:br/>
      </w:r>
      <w:r w:rsidRPr="00BF41FD">
        <w:rPr>
          <w:rStyle w:val="VerbatimChar"/>
          <w:sz w:val="20"/>
          <w:szCs w:val="22"/>
        </w:rPr>
        <w:t xml:space="preserve">##  Mean   : 5.50   Iran    :1   Mean   : 7509   Mean   : 335.0   Mean   :3881  </w:t>
      </w:r>
      <w:r w:rsidRPr="00BF41FD">
        <w:rPr>
          <w:sz w:val="22"/>
          <w:szCs w:val="22"/>
        </w:rPr>
        <w:br/>
      </w:r>
      <w:r w:rsidRPr="00BF41FD">
        <w:rPr>
          <w:rStyle w:val="VerbatimChar"/>
          <w:sz w:val="20"/>
          <w:szCs w:val="22"/>
        </w:rPr>
        <w:t xml:space="preserve">##  3rd Qu.: 7.75   Mexico  :1   3rd Qu.: 7961   3rd Qu.: 351.8   3rd Qu.:5313  </w:t>
      </w:r>
      <w:r w:rsidRPr="00BF41FD">
        <w:rPr>
          <w:sz w:val="22"/>
          <w:szCs w:val="22"/>
        </w:rPr>
        <w:br/>
      </w:r>
      <w:r w:rsidRPr="00BF41FD">
        <w:rPr>
          <w:rStyle w:val="VerbatimChar"/>
          <w:sz w:val="20"/>
          <w:szCs w:val="22"/>
        </w:rPr>
        <w:t xml:space="preserve">##  Max.   :10.00   Pakistan:1   Max.   :23285   Max.   :1518.0   Max.   :9889 </w:t>
      </w:r>
      <w:r w:rsidRPr="00BF41FD">
        <w:rPr>
          <w:rStyle w:val="VerbatimChar"/>
          <w:sz w:val="20"/>
          <w:szCs w:val="22"/>
        </w:rPr>
        <w:t xml:space="preserve"> </w:t>
      </w:r>
      <w:r w:rsidRPr="00BF41FD">
        <w:rPr>
          <w:sz w:val="22"/>
          <w:szCs w:val="22"/>
        </w:rPr>
        <w:br/>
      </w:r>
      <w:r w:rsidRPr="00BF41FD">
        <w:rPr>
          <w:rStyle w:val="VerbatimChar"/>
          <w:sz w:val="20"/>
          <w:szCs w:val="22"/>
        </w:rPr>
        <w:t>##                  (Other) :4</w:t>
      </w:r>
    </w:p>
    <w:sectPr w:rsidR="00F948BB" w:rsidRPr="00BF41F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A61640" w14:textId="77777777" w:rsidR="00B04E28" w:rsidRDefault="00B04E28">
      <w:pPr>
        <w:spacing w:after="0"/>
      </w:pPr>
      <w:r>
        <w:separator/>
      </w:r>
    </w:p>
  </w:endnote>
  <w:endnote w:type="continuationSeparator" w:id="0">
    <w:p w14:paraId="44FC0A0A" w14:textId="77777777" w:rsidR="00B04E28" w:rsidRDefault="00B04E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850E04" w14:textId="77777777" w:rsidR="00B04E28" w:rsidRDefault="00B04E28">
      <w:r>
        <w:separator/>
      </w:r>
    </w:p>
  </w:footnote>
  <w:footnote w:type="continuationSeparator" w:id="0">
    <w:p w14:paraId="238ADA12" w14:textId="77777777" w:rsidR="00B04E28" w:rsidRDefault="00B04E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34024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B04E28"/>
    <w:rsid w:val="00B86B75"/>
    <w:rsid w:val="00BC48D5"/>
    <w:rsid w:val="00BF41FD"/>
    <w:rsid w:val="00C36279"/>
    <w:rsid w:val="00E315A3"/>
    <w:rsid w:val="00F948B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BE0540"/>
  <w15:docId w15:val="{6ACB5777-FCB4-4E3C-8ABD-B16DCAAC9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74</Words>
  <Characters>2562</Characters>
  <Application>Microsoft Office Word</Application>
  <DocSecurity>0</DocSecurity>
  <Lines>21</Lines>
  <Paragraphs>6</Paragraphs>
  <ScaleCrop>false</ScaleCrop>
  <Company/>
  <LinksUpToDate>false</LinksUpToDate>
  <CharactersWithSpaces>3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o Final - Covid</dc:title>
  <dc:creator>Pedro Lealdino Filho</dc:creator>
  <cp:keywords/>
  <cp:lastModifiedBy>Pedro Lealdino Filho</cp:lastModifiedBy>
  <cp:revision>2</cp:revision>
  <dcterms:created xsi:type="dcterms:W3CDTF">2020-05-24T22:05:00Z</dcterms:created>
  <dcterms:modified xsi:type="dcterms:W3CDTF">2020-05-24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5/2020</vt:lpwstr>
  </property>
  <property fmtid="{D5CDD505-2E9C-101B-9397-08002B2CF9AE}" pid="3" name="output">
    <vt:lpwstr>word_document</vt:lpwstr>
  </property>
</Properties>
</file>